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2984F" w14:textId="67983780" w:rsidR="007C3F0B" w:rsidRPr="007B2F77" w:rsidRDefault="007B2F77" w:rsidP="007B2F77">
      <w:pPr>
        <w:jc w:val="center"/>
        <w:rPr>
          <w:b/>
          <w:bCs/>
          <w:sz w:val="40"/>
          <w:szCs w:val="40"/>
        </w:rPr>
      </w:pPr>
      <w:r w:rsidRPr="007B2F77">
        <w:rPr>
          <w:b/>
          <w:bCs/>
          <w:sz w:val="40"/>
          <w:szCs w:val="40"/>
        </w:rPr>
        <w:t xml:space="preserve">Minutes of the </w:t>
      </w:r>
      <w:r w:rsidR="000379AD">
        <w:rPr>
          <w:b/>
          <w:bCs/>
          <w:sz w:val="40"/>
          <w:szCs w:val="40"/>
        </w:rPr>
        <w:t>Second</w:t>
      </w:r>
      <w:r w:rsidRPr="007B2F77">
        <w:rPr>
          <w:b/>
          <w:bCs/>
          <w:sz w:val="40"/>
          <w:szCs w:val="40"/>
        </w:rPr>
        <w:t xml:space="preserve"> Client Meeting</w:t>
      </w:r>
    </w:p>
    <w:p w14:paraId="68BC388E" w14:textId="1C6A26DD" w:rsidR="007B2F77" w:rsidRDefault="007B2F77" w:rsidP="007B2F77">
      <w:pPr>
        <w:jc w:val="center"/>
      </w:pPr>
      <w:r>
        <w:t>Team 7</w:t>
      </w:r>
    </w:p>
    <w:p w14:paraId="2F61AEF9" w14:textId="6993325F" w:rsidR="007B2F77" w:rsidRDefault="007B2F77" w:rsidP="007B2F77">
      <w:pPr>
        <w:jc w:val="center"/>
      </w:pPr>
      <w:r>
        <w:t>Thursday, 1</w:t>
      </w:r>
      <w:r w:rsidR="000379AD">
        <w:t>8</w:t>
      </w:r>
      <w:r w:rsidRPr="007B2F77">
        <w:rPr>
          <w:vertAlign w:val="superscript"/>
        </w:rPr>
        <w:t>th</w:t>
      </w:r>
      <w:r>
        <w:t xml:space="preserve"> March 2021</w:t>
      </w:r>
    </w:p>
    <w:p w14:paraId="5F4AD3FA" w14:textId="54B30B97" w:rsidR="007B2F77" w:rsidRDefault="007B2F77" w:rsidP="007B2F77"/>
    <w:p w14:paraId="1559B647" w14:textId="458E9761" w:rsidR="008B7A3C" w:rsidRDefault="007B2F77" w:rsidP="008B7A3C">
      <w:r w:rsidRPr="007B2F77">
        <w:rPr>
          <w:b/>
          <w:bCs/>
        </w:rPr>
        <w:t>Chair</w:t>
      </w:r>
      <w:r>
        <w:t>:</w:t>
      </w:r>
      <w:r w:rsidR="008B7A3C">
        <w:tab/>
      </w:r>
      <w:r w:rsidR="008B7A3C">
        <w:tab/>
      </w:r>
      <w:proofErr w:type="spellStart"/>
      <w:r w:rsidR="008B7A3C">
        <w:t>Fangyu</w:t>
      </w:r>
      <w:proofErr w:type="spellEnd"/>
      <w:r w:rsidR="008B7A3C">
        <w:t xml:space="preserve"> Yuan</w:t>
      </w:r>
    </w:p>
    <w:p w14:paraId="791067FC" w14:textId="1069CA9D" w:rsidR="007B2F77" w:rsidRDefault="007B2F77" w:rsidP="007B2F77">
      <w:r w:rsidRPr="007B2F77">
        <w:rPr>
          <w:b/>
          <w:bCs/>
        </w:rPr>
        <w:t>Secretary</w:t>
      </w:r>
      <w:r>
        <w:t>:</w:t>
      </w:r>
      <w:r w:rsidR="008B7A3C">
        <w:tab/>
      </w:r>
      <w:proofErr w:type="spellStart"/>
      <w:r w:rsidR="008B7A3C">
        <w:t>Haoyu</w:t>
      </w:r>
      <w:proofErr w:type="spellEnd"/>
      <w:r w:rsidR="008B7A3C">
        <w:t xml:space="preserve"> Wang</w:t>
      </w:r>
    </w:p>
    <w:p w14:paraId="07A4E2D7" w14:textId="1A141B58" w:rsidR="007B2F77" w:rsidRDefault="00992113" w:rsidP="007B2F77">
      <w:r>
        <w:rPr>
          <w:b/>
          <w:bCs/>
        </w:rPr>
        <w:t>Attendance</w:t>
      </w:r>
      <w:r w:rsidR="007B2F77">
        <w:t>:</w:t>
      </w:r>
      <w:r w:rsidR="00572360">
        <w:tab/>
      </w:r>
      <w:r w:rsidR="007B2F77">
        <w:t>Chun Yee Herman Lai</w:t>
      </w:r>
    </w:p>
    <w:p w14:paraId="5009D577" w14:textId="3C598DF7" w:rsidR="007B2F77" w:rsidRDefault="007B2F77" w:rsidP="00572360">
      <w:pPr>
        <w:ind w:left="720" w:firstLine="720"/>
      </w:pPr>
      <w:proofErr w:type="spellStart"/>
      <w:r>
        <w:t>Fangyu</w:t>
      </w:r>
      <w:proofErr w:type="spellEnd"/>
      <w:r>
        <w:t xml:space="preserve"> Yuan</w:t>
      </w:r>
    </w:p>
    <w:p w14:paraId="1E48BC56" w14:textId="77777777" w:rsidR="00572360" w:rsidRDefault="007B2F77" w:rsidP="00572360">
      <w:pPr>
        <w:ind w:left="720" w:firstLine="720"/>
      </w:pPr>
      <w:proofErr w:type="spellStart"/>
      <w:r>
        <w:t>Haoyu</w:t>
      </w:r>
      <w:proofErr w:type="spellEnd"/>
      <w:r>
        <w:t xml:space="preserve"> Wang</w:t>
      </w:r>
    </w:p>
    <w:p w14:paraId="2BF56046" w14:textId="0F3FD12F" w:rsidR="007B2F77" w:rsidRDefault="007B2F77" w:rsidP="00572360">
      <w:pPr>
        <w:ind w:left="720" w:firstLine="720"/>
      </w:pPr>
      <w:proofErr w:type="spellStart"/>
      <w:r>
        <w:t>Zhendong</w:t>
      </w:r>
      <w:proofErr w:type="spellEnd"/>
      <w:r>
        <w:t xml:space="preserve"> Shi</w:t>
      </w:r>
    </w:p>
    <w:p w14:paraId="6C0D4C32" w14:textId="5B609094" w:rsidR="008B7A3C" w:rsidRDefault="008B7A3C" w:rsidP="00572360">
      <w:pPr>
        <w:ind w:left="720" w:firstLine="720"/>
      </w:pPr>
      <w:r>
        <w:t>Ian Knight</w:t>
      </w:r>
    </w:p>
    <w:p w14:paraId="229761A6" w14:textId="4D93FCEE" w:rsidR="00572360" w:rsidRDefault="00572360" w:rsidP="00572360">
      <w:pPr>
        <w:ind w:left="720" w:firstLine="720"/>
      </w:pPr>
      <w:r>
        <w:t>Team 8 members</w:t>
      </w:r>
    </w:p>
    <w:p w14:paraId="02A332F6" w14:textId="676DF4EC" w:rsidR="007B2F77" w:rsidRDefault="008B7A3C" w:rsidP="007B2F77">
      <w:r w:rsidRPr="008B7A3C">
        <w:rPr>
          <w:b/>
          <w:bCs/>
        </w:rPr>
        <w:t>Minutes Prepared By</w:t>
      </w:r>
      <w:r>
        <w:t xml:space="preserve">: </w:t>
      </w:r>
      <w:r w:rsidR="00572360">
        <w:tab/>
        <w:t>Chun Yee Herman Lai</w:t>
      </w:r>
    </w:p>
    <w:p w14:paraId="34FC523D" w14:textId="423D978C" w:rsidR="007B2F77" w:rsidRDefault="007B2F77" w:rsidP="007B2F77">
      <w:r w:rsidRPr="007B2F77">
        <w:rPr>
          <w:b/>
          <w:bCs/>
        </w:rPr>
        <w:t>Apologies</w:t>
      </w:r>
      <w:r>
        <w:t>: None</w:t>
      </w:r>
    </w:p>
    <w:p w14:paraId="5648CEC7" w14:textId="77777777" w:rsidR="007B2F77" w:rsidRDefault="007B2F77" w:rsidP="007B2F77"/>
    <w:p w14:paraId="18852D3F" w14:textId="3DF8ADC5" w:rsidR="007B2F77" w:rsidRPr="00582AA9" w:rsidRDefault="007B2F77" w:rsidP="007B2F77">
      <w:pPr>
        <w:rPr>
          <w:b/>
          <w:bCs/>
          <w:sz w:val="32"/>
          <w:szCs w:val="32"/>
        </w:rPr>
      </w:pPr>
      <w:r w:rsidRPr="00582AA9">
        <w:rPr>
          <w:b/>
          <w:bCs/>
          <w:sz w:val="32"/>
          <w:szCs w:val="32"/>
        </w:rPr>
        <w:t>1 Time and Place</w:t>
      </w:r>
    </w:p>
    <w:p w14:paraId="30502D39" w14:textId="463DCC68" w:rsidR="007B2F77" w:rsidRDefault="007B2F77" w:rsidP="007B2F77">
      <w:r>
        <w:t xml:space="preserve">The </w:t>
      </w:r>
      <w:r w:rsidR="000379AD">
        <w:rPr>
          <w:i/>
          <w:iCs/>
        </w:rPr>
        <w:t>second</w:t>
      </w:r>
      <w:r>
        <w:t xml:space="preserve"> client meeting for the Computing and Innovation Group Project was held via </w:t>
      </w:r>
      <w:r w:rsidRPr="007B2F77">
        <w:rPr>
          <w:b/>
          <w:bCs/>
        </w:rPr>
        <w:t>Zoom</w:t>
      </w:r>
      <w:r>
        <w:t xml:space="preserve"> at </w:t>
      </w:r>
      <w:r w:rsidRPr="007B2F77">
        <w:rPr>
          <w:b/>
          <w:bCs/>
        </w:rPr>
        <w:t>2:</w:t>
      </w:r>
      <w:r w:rsidR="000379AD">
        <w:rPr>
          <w:b/>
          <w:bCs/>
        </w:rPr>
        <w:t>3</w:t>
      </w:r>
      <w:r w:rsidRPr="007B2F77">
        <w:rPr>
          <w:b/>
          <w:bCs/>
        </w:rPr>
        <w:t>0pm on Thursday 1</w:t>
      </w:r>
      <w:r w:rsidR="000379AD">
        <w:rPr>
          <w:b/>
          <w:bCs/>
        </w:rPr>
        <w:t>8</w:t>
      </w:r>
      <w:r w:rsidRPr="007B2F77">
        <w:rPr>
          <w:b/>
          <w:bCs/>
          <w:vertAlign w:val="superscript"/>
        </w:rPr>
        <w:t>th</w:t>
      </w:r>
      <w:r w:rsidRPr="007B2F77">
        <w:rPr>
          <w:b/>
          <w:bCs/>
        </w:rPr>
        <w:t xml:space="preserve"> March 2021</w:t>
      </w:r>
      <w:r>
        <w:t>.</w:t>
      </w:r>
    </w:p>
    <w:p w14:paraId="109963EE" w14:textId="679B50D0" w:rsidR="007B2F77" w:rsidRDefault="007B2F77" w:rsidP="007B2F77"/>
    <w:p w14:paraId="4C7833F9" w14:textId="77E78B79" w:rsidR="007B2F77" w:rsidRDefault="007B2F77" w:rsidP="007B2F77">
      <w:pPr>
        <w:rPr>
          <w:b/>
          <w:bCs/>
          <w:sz w:val="32"/>
          <w:szCs w:val="32"/>
        </w:rPr>
      </w:pPr>
      <w:r w:rsidRPr="00582AA9">
        <w:rPr>
          <w:b/>
          <w:bCs/>
          <w:sz w:val="32"/>
          <w:szCs w:val="32"/>
        </w:rPr>
        <w:t xml:space="preserve">2 </w:t>
      </w:r>
      <w:r w:rsidR="00FC6544">
        <w:rPr>
          <w:b/>
          <w:bCs/>
          <w:sz w:val="32"/>
          <w:szCs w:val="32"/>
        </w:rPr>
        <w:t>Purpose of Meeting</w:t>
      </w:r>
    </w:p>
    <w:p w14:paraId="1CD334BB" w14:textId="529BEC7D" w:rsidR="00572360" w:rsidRDefault="001B1DC0" w:rsidP="00314E3B">
      <w:r>
        <w:t>The second meeting was to clarify the user requirements</w:t>
      </w:r>
      <w:r w:rsidR="00347E4B">
        <w:t xml:space="preserve"> and suggest tools for the project</w:t>
      </w:r>
      <w:r>
        <w:t xml:space="preserve">, </w:t>
      </w:r>
      <w:r w:rsidR="00E30F03">
        <w:t>as most of us did not understand some specific needs.</w:t>
      </w:r>
      <w:r w:rsidR="00600530">
        <w:t xml:space="preserve"> Our client would go through the project in deep, ensure every</w:t>
      </w:r>
      <w:r w:rsidR="009E3A62">
        <w:t xml:space="preserve"> </w:t>
      </w:r>
      <w:r w:rsidR="00600530">
        <w:t>one of us understand</w:t>
      </w:r>
      <w:r w:rsidR="009E3A62">
        <w:t>s</w:t>
      </w:r>
      <w:r w:rsidR="00600530">
        <w:t xml:space="preserve"> the task.</w:t>
      </w:r>
    </w:p>
    <w:p w14:paraId="3BD1B355" w14:textId="77777777" w:rsidR="00314E3B" w:rsidRDefault="00314E3B" w:rsidP="00314E3B">
      <w:pPr>
        <w:pStyle w:val="a5"/>
      </w:pPr>
    </w:p>
    <w:p w14:paraId="02A1F67D" w14:textId="624638A1" w:rsidR="00FC6544" w:rsidRDefault="00FC6544" w:rsidP="00FC6544">
      <w:pPr>
        <w:rPr>
          <w:b/>
          <w:bCs/>
          <w:sz w:val="32"/>
          <w:szCs w:val="32"/>
        </w:rPr>
      </w:pPr>
      <w:r w:rsidRPr="00192597">
        <w:rPr>
          <w:b/>
          <w:bCs/>
          <w:sz w:val="32"/>
          <w:szCs w:val="32"/>
        </w:rPr>
        <w:t>3 Meeting Agenda</w:t>
      </w:r>
    </w:p>
    <w:p w14:paraId="3AF76309" w14:textId="12E62B69" w:rsidR="00347E4B" w:rsidRPr="00347E4B" w:rsidRDefault="00347E4B" w:rsidP="00347E4B">
      <w:pPr>
        <w:pStyle w:val="a5"/>
        <w:numPr>
          <w:ilvl w:val="0"/>
          <w:numId w:val="15"/>
        </w:numPr>
        <w:rPr>
          <w:b/>
          <w:bCs/>
        </w:rPr>
      </w:pPr>
      <w:r>
        <w:t>Task Clarification</w:t>
      </w:r>
    </w:p>
    <w:p w14:paraId="231C161D" w14:textId="647C9EAA" w:rsidR="00347E4B" w:rsidRPr="004E25E1" w:rsidRDefault="00347E4B" w:rsidP="00347E4B">
      <w:pPr>
        <w:pStyle w:val="a5"/>
        <w:numPr>
          <w:ilvl w:val="1"/>
          <w:numId w:val="15"/>
        </w:numPr>
        <w:rPr>
          <w:b/>
          <w:bCs/>
        </w:rPr>
      </w:pPr>
      <w:r>
        <w:t xml:space="preserve">This system is only for the </w:t>
      </w:r>
      <w:proofErr w:type="gramStart"/>
      <w:r>
        <w:t>client</w:t>
      </w:r>
      <w:proofErr w:type="gramEnd"/>
    </w:p>
    <w:p w14:paraId="1BDFBED8" w14:textId="640328E3" w:rsidR="004E25E1" w:rsidRPr="00E30F03" w:rsidRDefault="004E25E1" w:rsidP="00347E4B">
      <w:pPr>
        <w:pStyle w:val="a5"/>
        <w:numPr>
          <w:ilvl w:val="1"/>
          <w:numId w:val="15"/>
        </w:numPr>
        <w:rPr>
          <w:b/>
          <w:bCs/>
        </w:rPr>
      </w:pPr>
      <w:r>
        <w:t xml:space="preserve">All function should be integrated into one </w:t>
      </w:r>
      <w:proofErr w:type="gramStart"/>
      <w:r>
        <w:t>application</w:t>
      </w:r>
      <w:proofErr w:type="gramEnd"/>
    </w:p>
    <w:p w14:paraId="42248FB3" w14:textId="77777777" w:rsidR="00E30F03" w:rsidRPr="00347E4B" w:rsidRDefault="00E30F03" w:rsidP="00E30F03">
      <w:pPr>
        <w:pStyle w:val="a5"/>
        <w:ind w:left="1440"/>
        <w:rPr>
          <w:b/>
          <w:bCs/>
        </w:rPr>
      </w:pPr>
    </w:p>
    <w:p w14:paraId="596FACD2" w14:textId="08E4AB0A" w:rsidR="00347E4B" w:rsidRPr="00347E4B" w:rsidRDefault="00347E4B" w:rsidP="00347E4B">
      <w:pPr>
        <w:pStyle w:val="a5"/>
        <w:numPr>
          <w:ilvl w:val="0"/>
          <w:numId w:val="15"/>
        </w:numPr>
        <w:rPr>
          <w:b/>
          <w:bCs/>
        </w:rPr>
      </w:pPr>
      <w:proofErr w:type="gramStart"/>
      <w:r>
        <w:t>Tools</w:t>
      </w:r>
      <w:proofErr w:type="gramEnd"/>
      <w:r>
        <w:t xml:space="preserve"> suggestion</w:t>
      </w:r>
    </w:p>
    <w:p w14:paraId="478249B7" w14:textId="68448A91" w:rsidR="00347E4B" w:rsidRPr="004E25E1" w:rsidRDefault="00E30F03" w:rsidP="00E30F03">
      <w:pPr>
        <w:pStyle w:val="a5"/>
        <w:numPr>
          <w:ilvl w:val="1"/>
          <w:numId w:val="15"/>
        </w:numPr>
        <w:rPr>
          <w:b/>
          <w:bCs/>
        </w:rPr>
      </w:pPr>
      <w:r>
        <w:lastRenderedPageBreak/>
        <w:t>Microsoft Graph API</w:t>
      </w:r>
    </w:p>
    <w:p w14:paraId="2884D16A" w14:textId="12269F79" w:rsidR="004E25E1" w:rsidRPr="004E25E1" w:rsidRDefault="004E25E1" w:rsidP="00E30F03">
      <w:pPr>
        <w:pStyle w:val="a5"/>
        <w:numPr>
          <w:ilvl w:val="1"/>
          <w:numId w:val="15"/>
        </w:numPr>
        <w:rPr>
          <w:b/>
          <w:bCs/>
        </w:rPr>
      </w:pPr>
      <w:r>
        <w:rPr>
          <w:rFonts w:eastAsia="等线" w:hint="eastAsia"/>
          <w:lang w:eastAsia="zh-CN"/>
        </w:rPr>
        <w:t>W</w:t>
      </w:r>
      <w:r>
        <w:rPr>
          <w:rFonts w:eastAsia="等线"/>
          <w:lang w:eastAsia="zh-CN"/>
        </w:rPr>
        <w:t>eb-scraper</w:t>
      </w:r>
    </w:p>
    <w:p w14:paraId="6EC0A58B" w14:textId="1C19CC5C" w:rsidR="004E25E1" w:rsidRPr="00E30F03" w:rsidRDefault="004E25E1" w:rsidP="00E30F03">
      <w:pPr>
        <w:pStyle w:val="a5"/>
        <w:numPr>
          <w:ilvl w:val="1"/>
          <w:numId w:val="15"/>
        </w:numPr>
        <w:rPr>
          <w:b/>
          <w:bCs/>
        </w:rPr>
      </w:pPr>
      <w:r>
        <w:rPr>
          <w:rFonts w:eastAsia="等线" w:hint="eastAsia"/>
          <w:lang w:eastAsia="zh-CN"/>
        </w:rPr>
        <w:t>V</w:t>
      </w:r>
      <w:r>
        <w:rPr>
          <w:rFonts w:eastAsia="等线"/>
          <w:lang w:eastAsia="zh-CN"/>
        </w:rPr>
        <w:t>isual Studio Code</w:t>
      </w:r>
    </w:p>
    <w:p w14:paraId="21F500DD" w14:textId="77777777" w:rsidR="00E30F03" w:rsidRPr="00347E4B" w:rsidRDefault="00E30F03" w:rsidP="00E30F03">
      <w:pPr>
        <w:pStyle w:val="a5"/>
        <w:ind w:left="1440"/>
        <w:rPr>
          <w:b/>
          <w:bCs/>
        </w:rPr>
      </w:pPr>
    </w:p>
    <w:p w14:paraId="79A9AD75" w14:textId="77777777" w:rsidR="00347E4B" w:rsidRDefault="00347E4B" w:rsidP="00347E4B">
      <w:pPr>
        <w:pStyle w:val="a5"/>
        <w:numPr>
          <w:ilvl w:val="0"/>
          <w:numId w:val="14"/>
        </w:numPr>
      </w:pPr>
      <w:r>
        <w:t xml:space="preserve">Report Team progress </w:t>
      </w:r>
    </w:p>
    <w:p w14:paraId="7D706141" w14:textId="77777777" w:rsidR="00347E4B" w:rsidRDefault="00347E4B" w:rsidP="00347E4B">
      <w:pPr>
        <w:pStyle w:val="a5"/>
        <w:numPr>
          <w:ilvl w:val="1"/>
          <w:numId w:val="14"/>
        </w:numPr>
      </w:pPr>
      <w:r>
        <w:t>Task completion</w:t>
      </w:r>
    </w:p>
    <w:p w14:paraId="5B4FEF46" w14:textId="24C1B5E6" w:rsidR="00347E4B" w:rsidRDefault="00347E4B" w:rsidP="00347E4B">
      <w:pPr>
        <w:pStyle w:val="a5"/>
        <w:numPr>
          <w:ilvl w:val="1"/>
          <w:numId w:val="14"/>
        </w:numPr>
      </w:pPr>
      <w:r>
        <w:t>Ongoing items</w:t>
      </w:r>
    </w:p>
    <w:p w14:paraId="366BEF2E" w14:textId="29321993" w:rsidR="004E25E1" w:rsidRDefault="004E25E1" w:rsidP="00347E4B">
      <w:pPr>
        <w:pStyle w:val="a5"/>
        <w:numPr>
          <w:ilvl w:val="1"/>
          <w:numId w:val="14"/>
        </w:numPr>
      </w:pPr>
      <w:r>
        <w:rPr>
          <w:rFonts w:eastAsia="等线"/>
          <w:lang w:eastAsia="zh-CN"/>
        </w:rPr>
        <w:t>Project schedule</w:t>
      </w:r>
    </w:p>
    <w:p w14:paraId="18AA8F40" w14:textId="77777777" w:rsidR="00347E4B" w:rsidRDefault="00347E4B" w:rsidP="00347E4B">
      <w:pPr>
        <w:pStyle w:val="a5"/>
        <w:ind w:left="1440"/>
      </w:pPr>
    </w:p>
    <w:p w14:paraId="3A00BFC4" w14:textId="661EDBC2" w:rsidR="00582AA9" w:rsidRDefault="00347E4B" w:rsidP="00347E4B">
      <w:pPr>
        <w:pStyle w:val="a5"/>
        <w:numPr>
          <w:ilvl w:val="0"/>
          <w:numId w:val="14"/>
        </w:numPr>
      </w:pPr>
      <w:r>
        <w:t>Question</w:t>
      </w:r>
      <w:r w:rsidR="004E25E1">
        <w:t xml:space="preserve"> </w:t>
      </w:r>
    </w:p>
    <w:p w14:paraId="48E18907" w14:textId="0DE8B7DE" w:rsidR="007869CD" w:rsidRDefault="007869CD" w:rsidP="007869CD">
      <w:pPr>
        <w:pStyle w:val="a5"/>
        <w:numPr>
          <w:ilvl w:val="0"/>
          <w:numId w:val="16"/>
        </w:numPr>
      </w:pPr>
      <w:r>
        <w:rPr>
          <w:rFonts w:ascii="等线" w:eastAsia="等线" w:hAnsi="等线"/>
          <w:lang w:eastAsia="zh-CN"/>
        </w:rPr>
        <w:t>M</w:t>
      </w:r>
      <w:r>
        <w:rPr>
          <w:rFonts w:ascii="等线" w:eastAsia="等线" w:hAnsi="等线" w:hint="eastAsia"/>
          <w:lang w:eastAsia="zh-CN"/>
        </w:rPr>
        <w:t>ethod</w:t>
      </w:r>
      <w:r>
        <w:t xml:space="preserve"> of passing data among two teams’ programs.</w:t>
      </w:r>
    </w:p>
    <w:p w14:paraId="33E27838" w14:textId="27FD8C17" w:rsidR="007869CD" w:rsidRPr="007869CD" w:rsidRDefault="007869CD" w:rsidP="007869CD">
      <w:pPr>
        <w:pStyle w:val="a5"/>
        <w:numPr>
          <w:ilvl w:val="0"/>
          <w:numId w:val="16"/>
        </w:numPr>
      </w:pPr>
      <w:r>
        <w:rPr>
          <w:rFonts w:eastAsia="等线"/>
          <w:lang w:eastAsia="zh-CN"/>
        </w:rPr>
        <w:t>Suitable languages.</w:t>
      </w:r>
    </w:p>
    <w:p w14:paraId="533F8150" w14:textId="7A53AEB1" w:rsidR="007869CD" w:rsidRPr="00266BA5" w:rsidRDefault="007869CD" w:rsidP="007869CD">
      <w:pPr>
        <w:pStyle w:val="a5"/>
        <w:numPr>
          <w:ilvl w:val="0"/>
          <w:numId w:val="16"/>
        </w:numPr>
      </w:pPr>
      <w:r>
        <w:rPr>
          <w:rFonts w:eastAsia="等线"/>
          <w:lang w:eastAsia="zh-CN"/>
        </w:rPr>
        <w:t>Suitable framework.</w:t>
      </w:r>
    </w:p>
    <w:p w14:paraId="7761A3C6" w14:textId="221FF85A" w:rsidR="00266BA5" w:rsidRDefault="00266BA5" w:rsidP="007869CD">
      <w:pPr>
        <w:pStyle w:val="a5"/>
        <w:numPr>
          <w:ilvl w:val="0"/>
          <w:numId w:val="16"/>
        </w:numPr>
      </w:pPr>
      <w:r>
        <w:rPr>
          <w:rFonts w:eastAsia="等线" w:hint="eastAsia"/>
          <w:lang w:eastAsia="zh-CN"/>
        </w:rPr>
        <w:t>A</w:t>
      </w:r>
      <w:r>
        <w:rPr>
          <w:rFonts w:eastAsia="等线"/>
          <w:lang w:eastAsia="zh-CN"/>
        </w:rPr>
        <w:t>ccess</w:t>
      </w:r>
    </w:p>
    <w:p w14:paraId="6BC3EF74" w14:textId="24ADE8D9" w:rsidR="00E30F03" w:rsidRPr="007869CD" w:rsidRDefault="00E30F03" w:rsidP="004E25E1"/>
    <w:p w14:paraId="6C15AFDD" w14:textId="7D263664" w:rsidR="00E30F03" w:rsidRDefault="00E30F03" w:rsidP="00E30F03">
      <w:pPr>
        <w:rPr>
          <w:b/>
          <w:bCs/>
          <w:sz w:val="32"/>
          <w:szCs w:val="32"/>
        </w:rPr>
      </w:pPr>
      <w:r w:rsidRPr="00E30F03">
        <w:rPr>
          <w:b/>
          <w:bCs/>
          <w:sz w:val="32"/>
          <w:szCs w:val="32"/>
        </w:rPr>
        <w:t xml:space="preserve">4 Task </w:t>
      </w:r>
      <w:r>
        <w:rPr>
          <w:b/>
          <w:bCs/>
          <w:sz w:val="32"/>
          <w:szCs w:val="32"/>
        </w:rPr>
        <w:t>Clarification</w:t>
      </w:r>
    </w:p>
    <w:p w14:paraId="58BEB50F" w14:textId="77777777" w:rsidR="00E30F03" w:rsidRDefault="00E30F03" w:rsidP="00E30F03">
      <w:pPr>
        <w:pStyle w:val="a5"/>
        <w:numPr>
          <w:ilvl w:val="0"/>
          <w:numId w:val="13"/>
        </w:numPr>
      </w:pPr>
      <w:r>
        <w:t xml:space="preserve">This system is only for the client, nothing involved with teacher and </w:t>
      </w:r>
      <w:proofErr w:type="gramStart"/>
      <w:r>
        <w:t>student</w:t>
      </w:r>
      <w:proofErr w:type="gramEnd"/>
    </w:p>
    <w:p w14:paraId="2734E9CD" w14:textId="77777777" w:rsidR="00E30F03" w:rsidRDefault="00E30F03" w:rsidP="00E30F03">
      <w:pPr>
        <w:pStyle w:val="a5"/>
        <w:numPr>
          <w:ilvl w:val="0"/>
          <w:numId w:val="13"/>
        </w:numPr>
      </w:pPr>
      <w:r>
        <w:t xml:space="preserve">Details on customer demands, the API supposed to show the course code, time and related workshop and practical </w:t>
      </w:r>
      <w:proofErr w:type="gramStart"/>
      <w:r>
        <w:t>information</w:t>
      </w:r>
      <w:proofErr w:type="gramEnd"/>
    </w:p>
    <w:p w14:paraId="33FA1FC9" w14:textId="77777777" w:rsidR="00E30F03" w:rsidRDefault="00E30F03" w:rsidP="00E30F03">
      <w:pPr>
        <w:pStyle w:val="a5"/>
        <w:numPr>
          <w:ilvl w:val="0"/>
          <w:numId w:val="13"/>
        </w:numPr>
      </w:pPr>
      <w:r>
        <w:t xml:space="preserve">Notification for what is the update like what class is canceled, course time </w:t>
      </w:r>
      <w:proofErr w:type="gramStart"/>
      <w:r>
        <w:t>changed</w:t>
      </w:r>
      <w:proofErr w:type="gramEnd"/>
    </w:p>
    <w:p w14:paraId="1DA23258" w14:textId="77777777" w:rsidR="00E30F03" w:rsidRDefault="00E30F03" w:rsidP="00E30F03">
      <w:pPr>
        <w:pStyle w:val="a5"/>
        <w:numPr>
          <w:ilvl w:val="0"/>
          <w:numId w:val="13"/>
        </w:numPr>
      </w:pPr>
      <w:r>
        <w:t xml:space="preserve">Local database is </w:t>
      </w:r>
      <w:proofErr w:type="gramStart"/>
      <w:r>
        <w:t>optional</w:t>
      </w:r>
      <w:proofErr w:type="gramEnd"/>
    </w:p>
    <w:p w14:paraId="74113912" w14:textId="13065C86" w:rsidR="00E30F03" w:rsidRDefault="00E30F03" w:rsidP="00E30F03">
      <w:pPr>
        <w:pStyle w:val="a5"/>
        <w:numPr>
          <w:ilvl w:val="0"/>
          <w:numId w:val="13"/>
        </w:numPr>
      </w:pPr>
      <w:r>
        <w:t xml:space="preserve">Access to Microsoft Teams Shift API will be available in the following </w:t>
      </w:r>
      <w:proofErr w:type="gramStart"/>
      <w:r>
        <w:t>week</w:t>
      </w:r>
      <w:proofErr w:type="gramEnd"/>
    </w:p>
    <w:p w14:paraId="76184888" w14:textId="0784A382" w:rsidR="004E25E1" w:rsidRDefault="004E25E1" w:rsidP="00E30F03">
      <w:pPr>
        <w:pStyle w:val="a5"/>
        <w:numPr>
          <w:ilvl w:val="0"/>
          <w:numId w:val="13"/>
        </w:numPr>
      </w:pPr>
      <w:r>
        <w:t xml:space="preserve">We should decide what language we will use by </w:t>
      </w:r>
      <w:proofErr w:type="gramStart"/>
      <w:r>
        <w:t>ourselves</w:t>
      </w:r>
      <w:proofErr w:type="gramEnd"/>
    </w:p>
    <w:p w14:paraId="06815512" w14:textId="0B58AE4C" w:rsidR="004E25E1" w:rsidRDefault="004E25E1" w:rsidP="00E30F03">
      <w:pPr>
        <w:pStyle w:val="a5"/>
        <w:numPr>
          <w:ilvl w:val="0"/>
          <w:numId w:val="13"/>
        </w:numPr>
      </w:pPr>
      <w:r>
        <w:rPr>
          <w:rFonts w:eastAsia="等线"/>
          <w:lang w:eastAsia="zh-CN"/>
        </w:rPr>
        <w:t xml:space="preserve">It’s our job to determine which method would be used to pass data between two teams’ </w:t>
      </w:r>
      <w:proofErr w:type="gramStart"/>
      <w:r>
        <w:rPr>
          <w:rFonts w:eastAsia="等线"/>
          <w:lang w:eastAsia="zh-CN"/>
        </w:rPr>
        <w:t>programs</w:t>
      </w:r>
      <w:proofErr w:type="gramEnd"/>
    </w:p>
    <w:p w14:paraId="4B6FD1C2" w14:textId="77777777" w:rsidR="00E30F03" w:rsidRDefault="00E30F03" w:rsidP="00E30F03">
      <w:pPr>
        <w:pStyle w:val="a5"/>
      </w:pPr>
    </w:p>
    <w:p w14:paraId="476F67E2" w14:textId="77777777" w:rsidR="009829AC" w:rsidRDefault="00E30F03" w:rsidP="009829A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5</w:t>
      </w:r>
      <w:r w:rsidR="0010080B" w:rsidRPr="00582AA9">
        <w:rPr>
          <w:b/>
          <w:bCs/>
          <w:sz w:val="32"/>
          <w:szCs w:val="32"/>
        </w:rPr>
        <w:t xml:space="preserve"> Lists of Tasks to do</w:t>
      </w:r>
    </w:p>
    <w:p w14:paraId="2B558944" w14:textId="24B824FB" w:rsidR="00314E3B" w:rsidRPr="009829AC" w:rsidRDefault="00314E3B" w:rsidP="009829AC">
      <w:pPr>
        <w:rPr>
          <w:b/>
          <w:bCs/>
          <w:sz w:val="32"/>
          <w:szCs w:val="32"/>
        </w:rPr>
      </w:pPr>
      <w:r>
        <w:t xml:space="preserve"> </w:t>
      </w:r>
    </w:p>
    <w:tbl>
      <w:tblPr>
        <w:tblStyle w:val="a6"/>
        <w:tblW w:w="9265" w:type="dxa"/>
        <w:tblLook w:val="04A0" w:firstRow="1" w:lastRow="0" w:firstColumn="1" w:lastColumn="0" w:noHBand="0" w:noVBand="1"/>
      </w:tblPr>
      <w:tblGrid>
        <w:gridCol w:w="668"/>
        <w:gridCol w:w="5227"/>
        <w:gridCol w:w="2203"/>
        <w:gridCol w:w="1167"/>
      </w:tblGrid>
      <w:tr w:rsidR="00E30F03" w14:paraId="2C9A8813" w14:textId="77777777" w:rsidTr="008A78EB">
        <w:tc>
          <w:tcPr>
            <w:tcW w:w="668" w:type="dxa"/>
          </w:tcPr>
          <w:p w14:paraId="6111C10B" w14:textId="77777777" w:rsidR="00E30F03" w:rsidRPr="00C8771F" w:rsidRDefault="00E30F03" w:rsidP="008A78EB">
            <w:pPr>
              <w:rPr>
                <w:i/>
                <w:iCs/>
                <w:sz w:val="32"/>
                <w:szCs w:val="32"/>
              </w:rPr>
            </w:pPr>
            <w:r>
              <w:rPr>
                <w:i/>
                <w:iCs/>
                <w:sz w:val="32"/>
                <w:szCs w:val="32"/>
              </w:rPr>
              <w:t>No.</w:t>
            </w:r>
          </w:p>
        </w:tc>
        <w:tc>
          <w:tcPr>
            <w:tcW w:w="5227" w:type="dxa"/>
          </w:tcPr>
          <w:p w14:paraId="0127A30F" w14:textId="77777777" w:rsidR="00E30F03" w:rsidRPr="00C8771F" w:rsidRDefault="00E30F03" w:rsidP="008A78E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Action items</w:t>
            </w:r>
          </w:p>
        </w:tc>
        <w:tc>
          <w:tcPr>
            <w:tcW w:w="2203" w:type="dxa"/>
          </w:tcPr>
          <w:p w14:paraId="68A724AE" w14:textId="77777777" w:rsidR="00E30F03" w:rsidRPr="00C8771F" w:rsidRDefault="00E30F03" w:rsidP="008A78E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Person Responsible</w:t>
            </w:r>
          </w:p>
        </w:tc>
        <w:tc>
          <w:tcPr>
            <w:tcW w:w="1167" w:type="dxa"/>
          </w:tcPr>
          <w:p w14:paraId="6F3703D2" w14:textId="77777777" w:rsidR="00E30F03" w:rsidRPr="00C8771F" w:rsidRDefault="00E30F03" w:rsidP="008A78E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Due Date</w:t>
            </w:r>
          </w:p>
        </w:tc>
      </w:tr>
      <w:tr w:rsidR="00E30F03" w14:paraId="2FEB74EB" w14:textId="77777777" w:rsidTr="008A78EB">
        <w:tc>
          <w:tcPr>
            <w:tcW w:w="668" w:type="dxa"/>
          </w:tcPr>
          <w:p w14:paraId="3F631340" w14:textId="77777777" w:rsidR="00E30F03" w:rsidRPr="00C133C5" w:rsidRDefault="00E30F03" w:rsidP="008A78EB">
            <w:r>
              <w:t>1</w:t>
            </w:r>
          </w:p>
        </w:tc>
        <w:tc>
          <w:tcPr>
            <w:tcW w:w="5227" w:type="dxa"/>
          </w:tcPr>
          <w:p w14:paraId="56E649A0" w14:textId="625BB922" w:rsidR="00E30F03" w:rsidRPr="00C133C5" w:rsidRDefault="009829AC" w:rsidP="008A78EB">
            <w:r>
              <w:t>Get access to Team 8’s local database</w:t>
            </w:r>
          </w:p>
        </w:tc>
        <w:tc>
          <w:tcPr>
            <w:tcW w:w="2203" w:type="dxa"/>
          </w:tcPr>
          <w:p w14:paraId="5BA374FC" w14:textId="77777777" w:rsidR="00E30F03" w:rsidRPr="00C133C5" w:rsidRDefault="00E30F03" w:rsidP="008A78EB">
            <w:r w:rsidRPr="00C133C5">
              <w:t>Chun Yee Herman Lai</w:t>
            </w:r>
          </w:p>
        </w:tc>
        <w:tc>
          <w:tcPr>
            <w:tcW w:w="1167" w:type="dxa"/>
          </w:tcPr>
          <w:p w14:paraId="28CBDD09" w14:textId="48EE4665" w:rsidR="00E30F03" w:rsidRPr="00C133C5" w:rsidRDefault="009829AC" w:rsidP="008A78EB">
            <w:r>
              <w:t>21</w:t>
            </w:r>
            <w:r w:rsidR="00E30F03">
              <w:t>/</w:t>
            </w:r>
            <w:r>
              <w:t>3</w:t>
            </w:r>
            <w:r w:rsidR="00E30F03">
              <w:t>/2021</w:t>
            </w:r>
          </w:p>
        </w:tc>
      </w:tr>
      <w:tr w:rsidR="00E30F03" w14:paraId="6877BDCC" w14:textId="77777777" w:rsidTr="008A78EB">
        <w:tc>
          <w:tcPr>
            <w:tcW w:w="668" w:type="dxa"/>
          </w:tcPr>
          <w:p w14:paraId="76F11C42" w14:textId="77777777" w:rsidR="00E30F03" w:rsidRDefault="00E30F03" w:rsidP="008A78EB">
            <w:r>
              <w:t>2</w:t>
            </w:r>
          </w:p>
        </w:tc>
        <w:tc>
          <w:tcPr>
            <w:tcW w:w="5227" w:type="dxa"/>
          </w:tcPr>
          <w:p w14:paraId="1AD5F55B" w14:textId="6834916A" w:rsidR="00E30F03" w:rsidRPr="00C133C5" w:rsidRDefault="009829AC" w:rsidP="009829AC">
            <w:r>
              <w:t>Research on the structure of MS Shift API</w:t>
            </w:r>
          </w:p>
        </w:tc>
        <w:tc>
          <w:tcPr>
            <w:tcW w:w="2203" w:type="dxa"/>
          </w:tcPr>
          <w:p w14:paraId="1D3274C2" w14:textId="77777777" w:rsidR="00E30F03" w:rsidRPr="00C133C5" w:rsidRDefault="00E30F03" w:rsidP="008A78EB">
            <w:r w:rsidRPr="00C133C5">
              <w:t>Chun Yee Herman Lai</w:t>
            </w:r>
          </w:p>
        </w:tc>
        <w:tc>
          <w:tcPr>
            <w:tcW w:w="1167" w:type="dxa"/>
          </w:tcPr>
          <w:p w14:paraId="33B60201" w14:textId="5891BFE5" w:rsidR="00E30F03" w:rsidRDefault="009829AC" w:rsidP="008A78EB">
            <w:r>
              <w:t>25/3/</w:t>
            </w:r>
            <w:r w:rsidR="00E30F03">
              <w:t>2021</w:t>
            </w:r>
          </w:p>
        </w:tc>
      </w:tr>
      <w:tr w:rsidR="009829AC" w14:paraId="577612BA" w14:textId="77777777" w:rsidTr="008A78EB">
        <w:tc>
          <w:tcPr>
            <w:tcW w:w="668" w:type="dxa"/>
          </w:tcPr>
          <w:p w14:paraId="54B9285B" w14:textId="77777777" w:rsidR="009829AC" w:rsidRPr="00C133C5" w:rsidRDefault="009829AC" w:rsidP="009829AC">
            <w:r>
              <w:t>3</w:t>
            </w:r>
          </w:p>
        </w:tc>
        <w:tc>
          <w:tcPr>
            <w:tcW w:w="5227" w:type="dxa"/>
          </w:tcPr>
          <w:p w14:paraId="5E4DFE74" w14:textId="13822B25" w:rsidR="009829AC" w:rsidRPr="00C133C5" w:rsidRDefault="009829AC" w:rsidP="009829AC">
            <w:pPr>
              <w:tabs>
                <w:tab w:val="center" w:pos="2505"/>
              </w:tabs>
            </w:pPr>
            <w:r>
              <w:t>Decide language to work on MS Shift API</w:t>
            </w:r>
          </w:p>
        </w:tc>
        <w:tc>
          <w:tcPr>
            <w:tcW w:w="2203" w:type="dxa"/>
          </w:tcPr>
          <w:p w14:paraId="71278859" w14:textId="77777777" w:rsidR="009829AC" w:rsidRPr="00C133C5" w:rsidRDefault="009829AC" w:rsidP="009829AC">
            <w:r w:rsidRPr="00C133C5">
              <w:t>Chun Yee Herman Lai</w:t>
            </w:r>
          </w:p>
        </w:tc>
        <w:tc>
          <w:tcPr>
            <w:tcW w:w="1167" w:type="dxa"/>
          </w:tcPr>
          <w:p w14:paraId="14A6A0DE" w14:textId="02A79B3E" w:rsidR="009829AC" w:rsidRPr="00C133C5" w:rsidRDefault="009829AC" w:rsidP="009829AC">
            <w:r>
              <w:t>25/3/2021</w:t>
            </w:r>
          </w:p>
        </w:tc>
      </w:tr>
      <w:tr w:rsidR="009829AC" w14:paraId="25D7A57B" w14:textId="77777777" w:rsidTr="008A78EB">
        <w:tc>
          <w:tcPr>
            <w:tcW w:w="668" w:type="dxa"/>
          </w:tcPr>
          <w:p w14:paraId="22EDB6B6" w14:textId="6CCE6BAE" w:rsidR="009829AC" w:rsidRDefault="009829AC" w:rsidP="009829AC">
            <w:r>
              <w:t>4</w:t>
            </w:r>
          </w:p>
        </w:tc>
        <w:tc>
          <w:tcPr>
            <w:tcW w:w="5227" w:type="dxa"/>
          </w:tcPr>
          <w:p w14:paraId="14872AC7" w14:textId="4E9E7902" w:rsidR="009829AC" w:rsidRDefault="009829AC" w:rsidP="009829AC">
            <w:r>
              <w:t>Structure pitch presentation</w:t>
            </w:r>
          </w:p>
        </w:tc>
        <w:tc>
          <w:tcPr>
            <w:tcW w:w="2203" w:type="dxa"/>
          </w:tcPr>
          <w:p w14:paraId="2080D2C9" w14:textId="5811997F" w:rsidR="009829AC" w:rsidRPr="00C133C5" w:rsidRDefault="009829AC" w:rsidP="009829AC">
            <w:r w:rsidRPr="00C133C5">
              <w:t>Chun Yee Herman Lai</w:t>
            </w:r>
          </w:p>
        </w:tc>
        <w:tc>
          <w:tcPr>
            <w:tcW w:w="1167" w:type="dxa"/>
          </w:tcPr>
          <w:p w14:paraId="09232F3B" w14:textId="745F3A0A" w:rsidR="009829AC" w:rsidRDefault="009829AC" w:rsidP="009829AC">
            <w:r>
              <w:t>26/3/2021</w:t>
            </w:r>
          </w:p>
        </w:tc>
      </w:tr>
      <w:tr w:rsidR="009829AC" w14:paraId="3864F95E" w14:textId="77777777" w:rsidTr="008A78EB">
        <w:tc>
          <w:tcPr>
            <w:tcW w:w="668" w:type="dxa"/>
          </w:tcPr>
          <w:p w14:paraId="67B95E9B" w14:textId="68F5EF15" w:rsidR="009829AC" w:rsidRDefault="009829AC" w:rsidP="009829AC">
            <w:r>
              <w:t>5</w:t>
            </w:r>
          </w:p>
        </w:tc>
        <w:tc>
          <w:tcPr>
            <w:tcW w:w="5227" w:type="dxa"/>
          </w:tcPr>
          <w:p w14:paraId="4D6F55DF" w14:textId="52F47510" w:rsidR="009829AC" w:rsidRPr="00C133C5" w:rsidRDefault="009829AC" w:rsidP="009829AC">
            <w:r>
              <w:t>Get access to Team 8’s local database</w:t>
            </w:r>
          </w:p>
        </w:tc>
        <w:tc>
          <w:tcPr>
            <w:tcW w:w="2203" w:type="dxa"/>
          </w:tcPr>
          <w:p w14:paraId="433E25A0" w14:textId="77777777" w:rsidR="009829AC" w:rsidRPr="00C133C5" w:rsidRDefault="009829AC" w:rsidP="009829AC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42364E41" w14:textId="1F79F15C" w:rsidR="009829AC" w:rsidRDefault="009829AC" w:rsidP="009829AC">
            <w:r>
              <w:t>21/3/2021</w:t>
            </w:r>
          </w:p>
        </w:tc>
      </w:tr>
      <w:tr w:rsidR="009829AC" w14:paraId="018887AC" w14:textId="77777777" w:rsidTr="008A78EB">
        <w:tc>
          <w:tcPr>
            <w:tcW w:w="668" w:type="dxa"/>
          </w:tcPr>
          <w:p w14:paraId="14BF5841" w14:textId="20367F03" w:rsidR="009829AC" w:rsidRPr="00C133C5" w:rsidRDefault="009829AC" w:rsidP="009829AC">
            <w:r>
              <w:t>6</w:t>
            </w:r>
          </w:p>
        </w:tc>
        <w:tc>
          <w:tcPr>
            <w:tcW w:w="5227" w:type="dxa"/>
          </w:tcPr>
          <w:p w14:paraId="0BA96592" w14:textId="1E3D2B98" w:rsidR="009829AC" w:rsidRPr="00C133C5" w:rsidRDefault="009829AC" w:rsidP="009829AC">
            <w:r>
              <w:t>Research on the structure of MS Shift API</w:t>
            </w:r>
          </w:p>
        </w:tc>
        <w:tc>
          <w:tcPr>
            <w:tcW w:w="2203" w:type="dxa"/>
          </w:tcPr>
          <w:p w14:paraId="7CAA4F1A" w14:textId="77777777" w:rsidR="009829AC" w:rsidRPr="00C133C5" w:rsidRDefault="009829AC" w:rsidP="009829AC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2CA99A13" w14:textId="713D3311" w:rsidR="009829AC" w:rsidRPr="00C133C5" w:rsidRDefault="009829AC" w:rsidP="009829AC">
            <w:r>
              <w:t>25/3/2021</w:t>
            </w:r>
          </w:p>
        </w:tc>
      </w:tr>
      <w:tr w:rsidR="009829AC" w14:paraId="62A0B641" w14:textId="77777777" w:rsidTr="008A78EB">
        <w:tc>
          <w:tcPr>
            <w:tcW w:w="668" w:type="dxa"/>
          </w:tcPr>
          <w:p w14:paraId="6DC990DF" w14:textId="2B986026" w:rsidR="009829AC" w:rsidRDefault="009829AC" w:rsidP="009829AC">
            <w:r>
              <w:t>7</w:t>
            </w:r>
          </w:p>
        </w:tc>
        <w:tc>
          <w:tcPr>
            <w:tcW w:w="5227" w:type="dxa"/>
          </w:tcPr>
          <w:p w14:paraId="68C7AE7A" w14:textId="3BA3DD05" w:rsidR="009829AC" w:rsidRPr="00C133C5" w:rsidRDefault="009829AC" w:rsidP="009829AC">
            <w:r>
              <w:t>Decide language to work on MS Shift API</w:t>
            </w:r>
          </w:p>
        </w:tc>
        <w:tc>
          <w:tcPr>
            <w:tcW w:w="2203" w:type="dxa"/>
          </w:tcPr>
          <w:p w14:paraId="4F7D6040" w14:textId="77777777" w:rsidR="009829AC" w:rsidRPr="00C133C5" w:rsidRDefault="009829AC" w:rsidP="009829AC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17E2609A" w14:textId="5FF5E7BF" w:rsidR="009829AC" w:rsidRDefault="009829AC" w:rsidP="009829AC">
            <w:r>
              <w:t>25/3/2021</w:t>
            </w:r>
          </w:p>
        </w:tc>
      </w:tr>
      <w:tr w:rsidR="009829AC" w14:paraId="23952B4D" w14:textId="77777777" w:rsidTr="008A78EB">
        <w:tc>
          <w:tcPr>
            <w:tcW w:w="668" w:type="dxa"/>
          </w:tcPr>
          <w:p w14:paraId="379EA472" w14:textId="0FAD602F" w:rsidR="009829AC" w:rsidRDefault="009829AC" w:rsidP="009829AC">
            <w:r>
              <w:t>8</w:t>
            </w:r>
          </w:p>
        </w:tc>
        <w:tc>
          <w:tcPr>
            <w:tcW w:w="5227" w:type="dxa"/>
          </w:tcPr>
          <w:p w14:paraId="5C176E59" w14:textId="1862DDB7" w:rsidR="009829AC" w:rsidRDefault="009829AC" w:rsidP="009829AC">
            <w:r>
              <w:t>Structure pitch presentation</w:t>
            </w:r>
          </w:p>
        </w:tc>
        <w:tc>
          <w:tcPr>
            <w:tcW w:w="2203" w:type="dxa"/>
          </w:tcPr>
          <w:p w14:paraId="09F12A5F" w14:textId="6B71C85B" w:rsidR="009829AC" w:rsidRPr="00C133C5" w:rsidRDefault="009829AC" w:rsidP="009829AC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03F3306B" w14:textId="77C878D4" w:rsidR="009829AC" w:rsidRDefault="009829AC" w:rsidP="009829AC">
            <w:r>
              <w:t>26/3/2021</w:t>
            </w:r>
          </w:p>
        </w:tc>
      </w:tr>
      <w:tr w:rsidR="009829AC" w14:paraId="5D8A0376" w14:textId="77777777" w:rsidTr="008A78EB">
        <w:tc>
          <w:tcPr>
            <w:tcW w:w="668" w:type="dxa"/>
          </w:tcPr>
          <w:p w14:paraId="4A7CD24D" w14:textId="4E7C9927" w:rsidR="009829AC" w:rsidRPr="00C133C5" w:rsidRDefault="009829AC" w:rsidP="009829AC">
            <w:r>
              <w:t>9</w:t>
            </w:r>
          </w:p>
        </w:tc>
        <w:tc>
          <w:tcPr>
            <w:tcW w:w="5227" w:type="dxa"/>
          </w:tcPr>
          <w:p w14:paraId="319CA306" w14:textId="281EF43E" w:rsidR="009829AC" w:rsidRPr="00C133C5" w:rsidRDefault="009829AC" w:rsidP="009829AC">
            <w:r>
              <w:t>Get access to Team 8’s local database</w:t>
            </w:r>
          </w:p>
        </w:tc>
        <w:tc>
          <w:tcPr>
            <w:tcW w:w="2203" w:type="dxa"/>
          </w:tcPr>
          <w:p w14:paraId="6126E8DB" w14:textId="77777777" w:rsidR="009829AC" w:rsidRPr="00C133C5" w:rsidRDefault="009829AC" w:rsidP="009829AC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2CC004EF" w14:textId="37E133C1" w:rsidR="009829AC" w:rsidRPr="00C133C5" w:rsidRDefault="009829AC" w:rsidP="009829AC">
            <w:r>
              <w:t>21/3/2021</w:t>
            </w:r>
          </w:p>
        </w:tc>
      </w:tr>
      <w:tr w:rsidR="009829AC" w14:paraId="3D4A515A" w14:textId="77777777" w:rsidTr="008A78EB">
        <w:tc>
          <w:tcPr>
            <w:tcW w:w="668" w:type="dxa"/>
          </w:tcPr>
          <w:p w14:paraId="12B3C061" w14:textId="05FDCC14" w:rsidR="009829AC" w:rsidRDefault="009829AC" w:rsidP="009829AC">
            <w:r>
              <w:lastRenderedPageBreak/>
              <w:t>10</w:t>
            </w:r>
          </w:p>
        </w:tc>
        <w:tc>
          <w:tcPr>
            <w:tcW w:w="5227" w:type="dxa"/>
          </w:tcPr>
          <w:p w14:paraId="14E7FC0B" w14:textId="1D2F802A" w:rsidR="009829AC" w:rsidRDefault="009829AC" w:rsidP="009829AC">
            <w:r>
              <w:t>Research on the structure of MS Shift API</w:t>
            </w:r>
          </w:p>
        </w:tc>
        <w:tc>
          <w:tcPr>
            <w:tcW w:w="2203" w:type="dxa"/>
          </w:tcPr>
          <w:p w14:paraId="22BCEB51" w14:textId="77777777" w:rsidR="009829AC" w:rsidRPr="00C133C5" w:rsidRDefault="009829AC" w:rsidP="009829AC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449C5A8B" w14:textId="5CAC5775" w:rsidR="009829AC" w:rsidRDefault="009829AC" w:rsidP="009829AC">
            <w:r>
              <w:t>25/3/2021</w:t>
            </w:r>
          </w:p>
        </w:tc>
      </w:tr>
      <w:tr w:rsidR="009829AC" w14:paraId="7A860768" w14:textId="77777777" w:rsidTr="008A78EB">
        <w:tc>
          <w:tcPr>
            <w:tcW w:w="668" w:type="dxa"/>
          </w:tcPr>
          <w:p w14:paraId="671FAEC7" w14:textId="630CC204" w:rsidR="009829AC" w:rsidRDefault="009829AC" w:rsidP="009829AC">
            <w:r>
              <w:t>11</w:t>
            </w:r>
          </w:p>
        </w:tc>
        <w:tc>
          <w:tcPr>
            <w:tcW w:w="5227" w:type="dxa"/>
          </w:tcPr>
          <w:p w14:paraId="4580F444" w14:textId="410447A6" w:rsidR="009829AC" w:rsidRDefault="009829AC" w:rsidP="009829AC">
            <w:r>
              <w:t>Decide language to work on MS Shift API</w:t>
            </w:r>
          </w:p>
        </w:tc>
        <w:tc>
          <w:tcPr>
            <w:tcW w:w="2203" w:type="dxa"/>
          </w:tcPr>
          <w:p w14:paraId="7F27A4B9" w14:textId="77777777" w:rsidR="009829AC" w:rsidRPr="00C133C5" w:rsidRDefault="009829AC" w:rsidP="009829AC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2EE74D1C" w14:textId="61ECF71C" w:rsidR="009829AC" w:rsidRDefault="009829AC" w:rsidP="009829AC">
            <w:r>
              <w:t>25/3/2021</w:t>
            </w:r>
          </w:p>
        </w:tc>
      </w:tr>
      <w:tr w:rsidR="009829AC" w14:paraId="10DC02EF" w14:textId="77777777" w:rsidTr="008A78EB">
        <w:tc>
          <w:tcPr>
            <w:tcW w:w="668" w:type="dxa"/>
          </w:tcPr>
          <w:p w14:paraId="6783B8A3" w14:textId="5DDAB5F1" w:rsidR="009829AC" w:rsidRDefault="009829AC" w:rsidP="009829AC">
            <w:r>
              <w:t>12</w:t>
            </w:r>
          </w:p>
        </w:tc>
        <w:tc>
          <w:tcPr>
            <w:tcW w:w="5227" w:type="dxa"/>
          </w:tcPr>
          <w:p w14:paraId="434F4112" w14:textId="5C3D7089" w:rsidR="009829AC" w:rsidRDefault="009829AC" w:rsidP="009829AC">
            <w:r>
              <w:t>Structure pitch presentation</w:t>
            </w:r>
          </w:p>
        </w:tc>
        <w:tc>
          <w:tcPr>
            <w:tcW w:w="2203" w:type="dxa"/>
          </w:tcPr>
          <w:p w14:paraId="5280330B" w14:textId="51817153" w:rsidR="009829AC" w:rsidRPr="00C133C5" w:rsidRDefault="009829AC" w:rsidP="009829AC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1B330F3B" w14:textId="5AD0E475" w:rsidR="009829AC" w:rsidRDefault="009829AC" w:rsidP="009829AC">
            <w:r>
              <w:t>26/3/2021</w:t>
            </w:r>
          </w:p>
        </w:tc>
      </w:tr>
      <w:tr w:rsidR="009829AC" w14:paraId="78FA427D" w14:textId="77777777" w:rsidTr="008A78EB">
        <w:tc>
          <w:tcPr>
            <w:tcW w:w="668" w:type="dxa"/>
          </w:tcPr>
          <w:p w14:paraId="02D711A1" w14:textId="743EE21E" w:rsidR="009829AC" w:rsidRDefault="009829AC" w:rsidP="009829AC">
            <w:r>
              <w:t>13</w:t>
            </w:r>
          </w:p>
        </w:tc>
        <w:tc>
          <w:tcPr>
            <w:tcW w:w="5227" w:type="dxa"/>
          </w:tcPr>
          <w:p w14:paraId="0FCBEFE2" w14:textId="1AF1AE63" w:rsidR="009829AC" w:rsidRDefault="009829AC" w:rsidP="009829AC">
            <w:r>
              <w:t>Get access to Team 8’s local database</w:t>
            </w:r>
          </w:p>
        </w:tc>
        <w:tc>
          <w:tcPr>
            <w:tcW w:w="2203" w:type="dxa"/>
          </w:tcPr>
          <w:p w14:paraId="1DBE72E5" w14:textId="77777777" w:rsidR="009829AC" w:rsidRPr="00C133C5" w:rsidRDefault="009829AC" w:rsidP="009829AC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2E4A71BE" w14:textId="6752E43D" w:rsidR="009829AC" w:rsidRDefault="009829AC" w:rsidP="009829AC">
            <w:r>
              <w:t>21/3/2021</w:t>
            </w:r>
          </w:p>
        </w:tc>
      </w:tr>
      <w:tr w:rsidR="009829AC" w14:paraId="2AC52DAF" w14:textId="77777777" w:rsidTr="008A78EB">
        <w:tc>
          <w:tcPr>
            <w:tcW w:w="668" w:type="dxa"/>
          </w:tcPr>
          <w:p w14:paraId="33D5A5A7" w14:textId="58265BB6" w:rsidR="009829AC" w:rsidRDefault="009829AC" w:rsidP="009829AC">
            <w:r>
              <w:t>14</w:t>
            </w:r>
          </w:p>
        </w:tc>
        <w:tc>
          <w:tcPr>
            <w:tcW w:w="5227" w:type="dxa"/>
          </w:tcPr>
          <w:p w14:paraId="2640D568" w14:textId="7224DE4A" w:rsidR="009829AC" w:rsidRDefault="009829AC" w:rsidP="009829AC">
            <w:r>
              <w:t>Research on the structure of MS Shift API</w:t>
            </w:r>
          </w:p>
        </w:tc>
        <w:tc>
          <w:tcPr>
            <w:tcW w:w="2203" w:type="dxa"/>
          </w:tcPr>
          <w:p w14:paraId="2047B32D" w14:textId="77777777" w:rsidR="009829AC" w:rsidRPr="00C133C5" w:rsidRDefault="009829AC" w:rsidP="009829AC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79B18841" w14:textId="26EFFB9A" w:rsidR="009829AC" w:rsidRDefault="009829AC" w:rsidP="009829AC">
            <w:r>
              <w:t>25/3/2021</w:t>
            </w:r>
          </w:p>
        </w:tc>
      </w:tr>
      <w:tr w:rsidR="009829AC" w14:paraId="34A7C48B" w14:textId="77777777" w:rsidTr="008A78EB">
        <w:tc>
          <w:tcPr>
            <w:tcW w:w="668" w:type="dxa"/>
          </w:tcPr>
          <w:p w14:paraId="69766704" w14:textId="5A045AAA" w:rsidR="009829AC" w:rsidRDefault="009829AC" w:rsidP="009829AC">
            <w:r>
              <w:t>15</w:t>
            </w:r>
          </w:p>
        </w:tc>
        <w:tc>
          <w:tcPr>
            <w:tcW w:w="5227" w:type="dxa"/>
          </w:tcPr>
          <w:p w14:paraId="7E5AF97D" w14:textId="7C106965" w:rsidR="009829AC" w:rsidRDefault="009829AC" w:rsidP="009829AC">
            <w:r>
              <w:t>Decide language to work on MS Shift API</w:t>
            </w:r>
          </w:p>
        </w:tc>
        <w:tc>
          <w:tcPr>
            <w:tcW w:w="2203" w:type="dxa"/>
          </w:tcPr>
          <w:p w14:paraId="032225FA" w14:textId="77777777" w:rsidR="009829AC" w:rsidRPr="00C133C5" w:rsidRDefault="009829AC" w:rsidP="009829AC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50179B25" w14:textId="4C66C7A1" w:rsidR="009829AC" w:rsidRDefault="009829AC" w:rsidP="009829AC">
            <w:r>
              <w:t>25/3/2021</w:t>
            </w:r>
          </w:p>
        </w:tc>
      </w:tr>
      <w:tr w:rsidR="009829AC" w14:paraId="63CEA3AB" w14:textId="77777777" w:rsidTr="008A78EB">
        <w:tc>
          <w:tcPr>
            <w:tcW w:w="668" w:type="dxa"/>
          </w:tcPr>
          <w:p w14:paraId="2A025CDA" w14:textId="3931E275" w:rsidR="009829AC" w:rsidRDefault="009829AC" w:rsidP="009829AC">
            <w:r>
              <w:t>16</w:t>
            </w:r>
          </w:p>
        </w:tc>
        <w:tc>
          <w:tcPr>
            <w:tcW w:w="5227" w:type="dxa"/>
          </w:tcPr>
          <w:p w14:paraId="37B0E353" w14:textId="1CA84653" w:rsidR="009829AC" w:rsidRDefault="009829AC" w:rsidP="009829AC">
            <w:r>
              <w:t>Structure pitch presentation</w:t>
            </w:r>
          </w:p>
        </w:tc>
        <w:tc>
          <w:tcPr>
            <w:tcW w:w="2203" w:type="dxa"/>
          </w:tcPr>
          <w:p w14:paraId="180DAF9C" w14:textId="22200AB8" w:rsidR="009829AC" w:rsidRPr="00C133C5" w:rsidRDefault="009829AC" w:rsidP="009829AC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6016BFF2" w14:textId="1E0537FE" w:rsidR="009829AC" w:rsidRDefault="009829AC" w:rsidP="009829AC">
            <w:r>
              <w:t>26/3/2021</w:t>
            </w:r>
          </w:p>
        </w:tc>
      </w:tr>
    </w:tbl>
    <w:p w14:paraId="69723C53" w14:textId="77777777" w:rsidR="00E30F03" w:rsidRDefault="00E30F03" w:rsidP="00E30F03"/>
    <w:p w14:paraId="1BF9B491" w14:textId="1584B2EF" w:rsidR="007B2F77" w:rsidRPr="00582AA9" w:rsidRDefault="001A2269" w:rsidP="007B2F7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6</w:t>
      </w:r>
      <w:r w:rsidR="007B2F77" w:rsidRPr="00582AA9">
        <w:rPr>
          <w:b/>
          <w:bCs/>
          <w:sz w:val="32"/>
          <w:szCs w:val="32"/>
        </w:rPr>
        <w:t xml:space="preserve"> Adjournment</w:t>
      </w:r>
    </w:p>
    <w:p w14:paraId="4C7D7FA3" w14:textId="5C07708B" w:rsidR="007B2F77" w:rsidRDefault="007B2F77" w:rsidP="007B2F77">
      <w:r>
        <w:t xml:space="preserve">The next meeting </w:t>
      </w:r>
      <w:r w:rsidR="0010080B">
        <w:t xml:space="preserve">is a joint-group meeting with team 8 and will be held on </w:t>
      </w:r>
      <w:r w:rsidR="00314E3B">
        <w:t>Thursday</w:t>
      </w:r>
      <w:r w:rsidR="0010080B">
        <w:t xml:space="preserve"> </w:t>
      </w:r>
      <w:r w:rsidR="00314E3B">
        <w:t>25</w:t>
      </w:r>
      <w:r w:rsidR="0010080B" w:rsidRPr="0010080B">
        <w:rPr>
          <w:vertAlign w:val="superscript"/>
        </w:rPr>
        <w:t>th</w:t>
      </w:r>
      <w:r w:rsidR="0010080B">
        <w:t xml:space="preserve"> March 2021.</w:t>
      </w:r>
    </w:p>
    <w:p w14:paraId="46F9029F" w14:textId="60E3150C" w:rsidR="007B2F77" w:rsidRDefault="0010080B" w:rsidP="007B2F77">
      <w:r>
        <w:t xml:space="preserve">The meeting closed at </w:t>
      </w:r>
      <w:r w:rsidR="00314E3B">
        <w:t>3</w:t>
      </w:r>
      <w:r>
        <w:t>:</w:t>
      </w:r>
      <w:r w:rsidR="00314E3B">
        <w:t>1</w:t>
      </w:r>
      <w:r>
        <w:t>5pm.</w:t>
      </w:r>
    </w:p>
    <w:sectPr w:rsidR="007B2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9352C"/>
    <w:multiLevelType w:val="hybridMultilevel"/>
    <w:tmpl w:val="15AC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079"/>
    <w:multiLevelType w:val="hybridMultilevel"/>
    <w:tmpl w:val="36025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C721A"/>
    <w:multiLevelType w:val="hybridMultilevel"/>
    <w:tmpl w:val="D2C0A246"/>
    <w:lvl w:ilvl="0" w:tplc="FAE26E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F3244"/>
    <w:multiLevelType w:val="hybridMultilevel"/>
    <w:tmpl w:val="E2487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5298C"/>
    <w:multiLevelType w:val="hybridMultilevel"/>
    <w:tmpl w:val="3386217A"/>
    <w:lvl w:ilvl="0" w:tplc="ABECF8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2719EC"/>
    <w:multiLevelType w:val="hybridMultilevel"/>
    <w:tmpl w:val="EA009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E2361"/>
    <w:multiLevelType w:val="hybridMultilevel"/>
    <w:tmpl w:val="D848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C3476"/>
    <w:multiLevelType w:val="hybridMultilevel"/>
    <w:tmpl w:val="76DAE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6D5A26"/>
    <w:multiLevelType w:val="hybridMultilevel"/>
    <w:tmpl w:val="53C4E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F74D2"/>
    <w:multiLevelType w:val="hybridMultilevel"/>
    <w:tmpl w:val="E5661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89380D"/>
    <w:multiLevelType w:val="hybridMultilevel"/>
    <w:tmpl w:val="2B7CA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84757"/>
    <w:multiLevelType w:val="hybridMultilevel"/>
    <w:tmpl w:val="889C4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508FD"/>
    <w:multiLevelType w:val="hybridMultilevel"/>
    <w:tmpl w:val="1D70D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DC4888"/>
    <w:multiLevelType w:val="hybridMultilevel"/>
    <w:tmpl w:val="B4FA4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B9406B"/>
    <w:multiLevelType w:val="hybridMultilevel"/>
    <w:tmpl w:val="06D6B2D4"/>
    <w:lvl w:ilvl="0" w:tplc="04090003">
      <w:start w:val="1"/>
      <w:numFmt w:val="bullet"/>
      <w:lvlText w:val="o"/>
      <w:lvlJc w:val="left"/>
      <w:pPr>
        <w:ind w:left="186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15" w15:restartNumberingAfterBreak="0">
    <w:nsid w:val="7CB20F87"/>
    <w:multiLevelType w:val="hybridMultilevel"/>
    <w:tmpl w:val="CCDCBC98"/>
    <w:lvl w:ilvl="0" w:tplc="F8A21D9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3"/>
  </w:num>
  <w:num w:numId="4">
    <w:abstractNumId w:val="7"/>
  </w:num>
  <w:num w:numId="5">
    <w:abstractNumId w:val="15"/>
  </w:num>
  <w:num w:numId="6">
    <w:abstractNumId w:val="5"/>
  </w:num>
  <w:num w:numId="7">
    <w:abstractNumId w:val="4"/>
  </w:num>
  <w:num w:numId="8">
    <w:abstractNumId w:val="2"/>
  </w:num>
  <w:num w:numId="9">
    <w:abstractNumId w:val="3"/>
  </w:num>
  <w:num w:numId="10">
    <w:abstractNumId w:val="6"/>
  </w:num>
  <w:num w:numId="11">
    <w:abstractNumId w:val="12"/>
  </w:num>
  <w:num w:numId="12">
    <w:abstractNumId w:val="8"/>
  </w:num>
  <w:num w:numId="13">
    <w:abstractNumId w:val="1"/>
  </w:num>
  <w:num w:numId="14">
    <w:abstractNumId w:val="9"/>
  </w:num>
  <w:num w:numId="15">
    <w:abstractNumId w:val="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TQxMzA3MbQ0MDJS0lEKTi0uzszPAykwrAUAPf4dbywAAAA="/>
  </w:docVars>
  <w:rsids>
    <w:rsidRoot w:val="007B2F77"/>
    <w:rsid w:val="000379AD"/>
    <w:rsid w:val="00074017"/>
    <w:rsid w:val="0010080B"/>
    <w:rsid w:val="001A2269"/>
    <w:rsid w:val="001B1DC0"/>
    <w:rsid w:val="001E00F2"/>
    <w:rsid w:val="00266BA5"/>
    <w:rsid w:val="00314E3B"/>
    <w:rsid w:val="00347E4B"/>
    <w:rsid w:val="004E25E1"/>
    <w:rsid w:val="005670BB"/>
    <w:rsid w:val="00572360"/>
    <w:rsid w:val="00582AA9"/>
    <w:rsid w:val="00600530"/>
    <w:rsid w:val="00642C22"/>
    <w:rsid w:val="007869CD"/>
    <w:rsid w:val="007B2F77"/>
    <w:rsid w:val="008757F1"/>
    <w:rsid w:val="008B7A3C"/>
    <w:rsid w:val="0092511A"/>
    <w:rsid w:val="009829AC"/>
    <w:rsid w:val="00992113"/>
    <w:rsid w:val="009E3A62"/>
    <w:rsid w:val="00B269CE"/>
    <w:rsid w:val="00B4287F"/>
    <w:rsid w:val="00BE3D6C"/>
    <w:rsid w:val="00D12DE8"/>
    <w:rsid w:val="00DB1122"/>
    <w:rsid w:val="00E30F03"/>
    <w:rsid w:val="00E36D45"/>
    <w:rsid w:val="00FC6544"/>
    <w:rsid w:val="00FD1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BE7D3"/>
  <w15:chartTrackingRefBased/>
  <w15:docId w15:val="{5464EC48-9364-4556-9BFC-F31BC6AF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7B2F77"/>
  </w:style>
  <w:style w:type="character" w:customStyle="1" w:styleId="a4">
    <w:name w:val="日期 字符"/>
    <w:basedOn w:val="a0"/>
    <w:link w:val="a3"/>
    <w:uiPriority w:val="99"/>
    <w:semiHidden/>
    <w:rsid w:val="007B2F77"/>
  </w:style>
  <w:style w:type="paragraph" w:styleId="a5">
    <w:name w:val="List Paragraph"/>
    <w:basedOn w:val="a"/>
    <w:uiPriority w:val="34"/>
    <w:qFormat/>
    <w:rsid w:val="007B2F77"/>
    <w:pPr>
      <w:ind w:left="720"/>
      <w:contextualSpacing/>
    </w:pPr>
  </w:style>
  <w:style w:type="table" w:styleId="a6">
    <w:name w:val="Table Grid"/>
    <w:basedOn w:val="a1"/>
    <w:uiPriority w:val="39"/>
    <w:rsid w:val="00E30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Yee Herman Lai</dc:creator>
  <cp:keywords/>
  <dc:description/>
  <cp:lastModifiedBy>王 浩宇</cp:lastModifiedBy>
  <cp:revision>15</cp:revision>
  <dcterms:created xsi:type="dcterms:W3CDTF">2021-04-29T10:32:00Z</dcterms:created>
  <dcterms:modified xsi:type="dcterms:W3CDTF">2021-04-30T07:31:00Z</dcterms:modified>
</cp:coreProperties>
</file>